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274" w:type="dxa"/>
        <w:jc w:val="center"/>
        <w:tblInd w:w="-398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26"/>
        <w:gridCol w:w="426"/>
        <w:gridCol w:w="567"/>
        <w:gridCol w:w="157"/>
        <w:gridCol w:w="590"/>
        <w:gridCol w:w="586"/>
        <w:gridCol w:w="550"/>
        <w:gridCol w:w="841"/>
        <w:gridCol w:w="678"/>
        <w:gridCol w:w="103"/>
        <w:gridCol w:w="63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23089D">
        <w:trPr>
          <w:trHeight w:val="480"/>
          <w:jc w:val="center"/>
        </w:trPr>
        <w:tc>
          <w:tcPr>
            <w:tcW w:w="11274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23089D">
        <w:trPr>
          <w:trHeight w:val="435"/>
          <w:jc w:val="center"/>
        </w:trPr>
        <w:tc>
          <w:tcPr>
            <w:tcW w:w="157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4275E4">
              <w:rPr>
                <w:rFonts w:ascii="標楷體" w:eastAsia="標楷體" w:hAnsi="標楷體" w:hint="eastAsia"/>
                <w:color w:val="000000"/>
                <w:u w:val="single"/>
              </w:rPr>
              <w:t>7</w:t>
            </w:r>
          </w:p>
        </w:tc>
        <w:tc>
          <w:tcPr>
            <w:tcW w:w="11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601530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 w:hint="eastAsia"/>
                <w:color w:val="000000"/>
                <w:u w:val="single"/>
              </w:rPr>
              <w:t>2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23089D">
        <w:trPr>
          <w:trHeight w:val="855"/>
          <w:jc w:val="center"/>
        </w:trPr>
        <w:tc>
          <w:tcPr>
            <w:tcW w:w="8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10422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23089D">
        <w:trPr>
          <w:trHeight w:val="667"/>
          <w:jc w:val="center"/>
        </w:trPr>
        <w:tc>
          <w:tcPr>
            <w:tcW w:w="8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131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23089D">
        <w:trPr>
          <w:trHeight w:val="330"/>
          <w:jc w:val="center"/>
        </w:trPr>
        <w:tc>
          <w:tcPr>
            <w:tcW w:w="893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C1EEF" w:rsidTr="0023089D">
        <w:trPr>
          <w:trHeight w:val="660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620E37" w:rsidRDefault="002C1EE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C1EEF" w:rsidRPr="008959A7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Pr="00905931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A17DCA" w:rsidRPr="00905931" w:rsidRDefault="00707EA9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11~2/15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4FF6" w:rsidRDefault="00707EA9" w:rsidP="00707E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2/11部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務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會議(</w:t>
            </w:r>
            <w:r>
              <w:rPr>
                <w:rFonts w:ascii="標楷體" w:eastAsia="標楷體" w:hAnsi="標楷體" w:cs="標楷體"/>
                <w:sz w:val="20"/>
                <w:szCs w:val="20"/>
                <w:highlight w:val="white"/>
              </w:rPr>
              <w:t>16:00第一會議室</w:t>
            </w:r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)、</w:t>
            </w:r>
          </w:p>
          <w:p w:rsidR="00707EA9" w:rsidRDefault="00707EA9" w:rsidP="00707E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  <w:highlight w:val="white"/>
              </w:rPr>
              <w:t>開學典禮、幹部訓練</w:t>
            </w:r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、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領書</w:t>
            </w:r>
            <w:proofErr w:type="gramEnd"/>
            <w:r>
              <w:rPr>
                <w:rFonts w:ascii="標楷體" w:eastAsia="標楷體" w:hAnsi="標楷體" w:cs="標楷體"/>
                <w:color w:val="CC0000"/>
                <w:sz w:val="20"/>
                <w:szCs w:val="20"/>
                <w:highlight w:val="white"/>
              </w:rPr>
              <w:t>、發成績單</w:t>
            </w:r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、</w:t>
            </w:r>
            <w:r>
              <w:rPr>
                <w:rFonts w:ascii="標楷體" w:eastAsia="標楷體" w:hAnsi="標楷體" w:cs="標楷體"/>
                <w:color w:val="00B050"/>
                <w:sz w:val="20"/>
                <w:szCs w:val="20"/>
                <w:highlight w:val="white"/>
              </w:rPr>
              <w:t>大掃除</w:t>
            </w:r>
            <w:r>
              <w:rPr>
                <w:rFonts w:ascii="標楷體" w:eastAsia="標楷體" w:hAnsi="標楷體" w:cs="標楷體"/>
                <w:color w:val="F79646"/>
                <w:sz w:val="20"/>
                <w:szCs w:val="20"/>
                <w:highlight w:val="white"/>
              </w:rPr>
              <w:t>、友善校園</w:t>
            </w:r>
            <w:proofErr w:type="gramStart"/>
            <w:r>
              <w:rPr>
                <w:rFonts w:ascii="標楷體" w:eastAsia="標楷體" w:hAnsi="標楷體" w:cs="標楷體"/>
                <w:color w:val="F79646"/>
                <w:sz w:val="20"/>
                <w:szCs w:val="20"/>
                <w:highlight w:val="white"/>
              </w:rPr>
              <w:t>週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、正式</w:t>
            </w:r>
            <w:r>
              <w:rPr>
                <w:rFonts w:ascii="標楷體" w:eastAsia="標楷體" w:hAnsi="標楷體" w:cs="標楷體"/>
                <w:sz w:val="20"/>
                <w:szCs w:val="20"/>
                <w:highlight w:val="white"/>
              </w:rPr>
              <w:t>上課</w:t>
            </w:r>
          </w:p>
          <w:p w:rsidR="00707EA9" w:rsidRDefault="00707EA9" w:rsidP="00707E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2/11~2/15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各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科期初教學研究會</w:t>
            </w:r>
          </w:p>
          <w:p w:rsidR="00A17DCA" w:rsidRPr="00874FF6" w:rsidRDefault="00707EA9" w:rsidP="00874F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7030A0"/>
                <w:sz w:val="20"/>
                <w:szCs w:val="20"/>
                <w:highlight w:val="white"/>
              </w:rPr>
            </w:pPr>
            <w:r>
              <w:rPr>
                <w:rFonts w:ascii="標楷體" w:eastAsia="標楷體" w:hAnsi="標楷體" w:cs="標楷體"/>
                <w:color w:val="7030A0"/>
                <w:sz w:val="20"/>
                <w:szCs w:val="20"/>
                <w:highlight w:val="white"/>
              </w:rPr>
              <w:t>2/15發親師座談邀請函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7B4C5D" w:rsidRDefault="00A17DCA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A728FA" w:rsidRDefault="00A17DCA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Pr="00905931" w:rsidRDefault="00A17DC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874FF6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18~2/23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4FF6" w:rsidRDefault="00874FF6" w:rsidP="00874F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2/21~2/23高三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統測第3次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模擬考</w:t>
            </w:r>
          </w:p>
          <w:p w:rsidR="00A17DCA" w:rsidRPr="00905931" w:rsidRDefault="00874FF6" w:rsidP="00874FF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2/23補行上班、上課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Pr="00905931" w:rsidRDefault="00A17DC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874FF6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25~2/27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F7B8D" w:rsidRDefault="002F7B8D" w:rsidP="002F7B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color w:val="000000"/>
                <w:sz w:val="20"/>
                <w:szCs w:val="20"/>
              </w:rPr>
              <w:t>2/25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0"/>
                <w:szCs w:val="20"/>
              </w:rPr>
              <w:t>各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0"/>
                <w:szCs w:val="20"/>
              </w:rPr>
              <w:t>科教學進度表上傳截止日</w:t>
            </w:r>
          </w:p>
          <w:p w:rsidR="002F7B8D" w:rsidRDefault="002F7B8D" w:rsidP="002F7B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2/28和平紀念日</w:t>
            </w:r>
          </w:p>
          <w:p w:rsidR="00A17DCA" w:rsidRPr="00905931" w:rsidRDefault="002F7B8D" w:rsidP="002F7B8D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3/1彈性放假（已於2/23補課）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A17DCA" w:rsidTr="0023089D">
        <w:trPr>
          <w:trHeight w:val="335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Pr="00905931" w:rsidRDefault="00A17DC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F7B8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4~3/8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F7B8D" w:rsidRDefault="002F7B8D" w:rsidP="002F7B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3/4 班際合唱初賽</w:t>
            </w:r>
          </w:p>
          <w:p w:rsidR="002F7B8D" w:rsidRDefault="002F7B8D" w:rsidP="002F7B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3/7高三拍攝畢業照</w:t>
            </w:r>
          </w:p>
          <w:p w:rsidR="002F7B8D" w:rsidRDefault="002F7B8D" w:rsidP="002F7B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3/8高一高二全校作文競試</w:t>
            </w:r>
          </w:p>
          <w:p w:rsidR="00A17DCA" w:rsidRPr="00905931" w:rsidRDefault="002F7B8D" w:rsidP="002F7B8D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7030A0"/>
                <w:sz w:val="20"/>
                <w:szCs w:val="20"/>
                <w:highlight w:val="white"/>
              </w:rPr>
              <w:t>3/9親師座談會暨親職教育講座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A17DCA" w:rsidTr="0023089D">
        <w:trPr>
          <w:trHeight w:val="1098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Pr="00905931" w:rsidRDefault="00A17DC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11~3/15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3089D" w:rsidRP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3/12~3/14高三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統測第4次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模擬考</w:t>
            </w: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 xml:space="preserve"> </w:t>
            </w:r>
          </w:p>
          <w:p w:rsidR="00A17DCA" w:rsidRPr="00905931" w:rsidRDefault="0023089D" w:rsidP="0023089D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3/15 班際合唱比賽決賽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Pr="00905931" w:rsidRDefault="00A17DC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18~3/22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A17DCA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/25~3/29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7030A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3/26~3/27第一次期中考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382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1~4/3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7030A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7030A0"/>
                <w:sz w:val="20"/>
                <w:szCs w:val="20"/>
              </w:rPr>
              <w:t>4月份為性別平等教育宣導月</w:t>
            </w:r>
          </w:p>
          <w:p w:rsidR="0023089D" w:rsidRDefault="0023089D" w:rsidP="0023089D">
            <w:pPr>
              <w:spacing w:line="284" w:lineRule="auto"/>
              <w:jc w:val="both"/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4/1~4/3第1次作業抽查</w:t>
            </w:r>
          </w:p>
          <w:p w:rsid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4/3第一次期中考成績輸入截止</w:t>
            </w:r>
          </w:p>
          <w:p w:rsid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4/4兒童節</w:t>
            </w:r>
          </w:p>
          <w:p w:rsidR="00A17DCA" w:rsidRP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4/5民族掃墓節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8~4/12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4/8〜4/10高三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統測第5次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模擬考</w:t>
            </w:r>
          </w:p>
          <w:p w:rsidR="0023089D" w:rsidRDefault="0023089D" w:rsidP="0023089D">
            <w:pPr>
              <w:spacing w:line="284" w:lineRule="auto"/>
              <w:jc w:val="both"/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4/10~4/12第1次作業抽查補檢</w:t>
            </w:r>
          </w:p>
          <w:p w:rsidR="00A17DCA" w:rsidRPr="00905931" w:rsidRDefault="0023089D" w:rsidP="0023089D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4/13 校慶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A17DCA" w:rsidRPr="00410D7F" w:rsidRDefault="00A17DCA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15~4/19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4/15校慶補假</w:t>
            </w:r>
          </w:p>
          <w:p w:rsidR="00A17DCA" w:rsidRP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4/19高一、二數學競試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23089D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22~4/26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  <w:shd w:val="clear" w:color="auto" w:fill="D9D9D9"/>
              </w:rPr>
            </w:pPr>
            <w:r>
              <w:rPr>
                <w:rFonts w:ascii="標楷體" w:eastAsia="標楷體" w:hAnsi="標楷體" w:cs="標楷體"/>
                <w:color w:val="0000FF"/>
                <w:sz w:val="20"/>
                <w:szCs w:val="20"/>
              </w:rPr>
              <w:t>4/24~4/25 第49屆全國技能競賽初賽</w:t>
            </w:r>
          </w:p>
          <w:p w:rsidR="00A17DCA" w:rsidRPr="0023089D" w:rsidRDefault="0023089D" w:rsidP="00230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4/26發放高三期末行事曆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B22741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4/29~5/3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月份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為慈孝月</w:t>
            </w:r>
            <w:proofErr w:type="gramEnd"/>
          </w:p>
          <w:p w:rsidR="00B22741" w:rsidRP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4/30~5/3高二校外教學活動</w:t>
            </w:r>
          </w:p>
          <w:p w:rsid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3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配合統測實施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居家學習</w:t>
            </w:r>
          </w:p>
          <w:p w:rsidR="00A17DCA" w:rsidRPr="00905931" w:rsidRDefault="00B22741" w:rsidP="00B22741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4〜5/5 四技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二專統測</w:t>
            </w:r>
            <w:proofErr w:type="gramEnd"/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B22741">
        <w:trPr>
          <w:trHeight w:val="874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B22741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6~5/10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  <w:shd w:val="clear" w:color="auto" w:fill="D9D9D9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6書評會</w:t>
            </w:r>
          </w:p>
          <w:p w:rsidR="00A17DCA" w:rsidRP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10高一、二英文競試</w:t>
            </w:r>
            <w:r>
              <w:rPr>
                <w:rFonts w:ascii="標楷體" w:eastAsia="標楷體" w:hAnsi="標楷體" w:cs="標楷體" w:hint="eastAsia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親師配合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B22741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13~5/17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13~5/15高一高二第二次期中考、高三期末考</w:t>
            </w:r>
          </w:p>
          <w:p w:rsid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  <w:shd w:val="clear" w:color="auto" w:fill="D9D9D9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17配合會考實施居家學習</w:t>
            </w:r>
          </w:p>
          <w:p w:rsidR="00A17DCA" w:rsidRPr="00905931" w:rsidRDefault="00B22741" w:rsidP="00B22741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18~5/19國中會考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B22741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20~5/24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22741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5/20高三期末考及學期總成績輸入截止</w:t>
            </w:r>
          </w:p>
          <w:p w:rsidR="00B22741" w:rsidRPr="00BE2632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20~5/21高一高二第2次作業抽查</w:t>
            </w:r>
          </w:p>
          <w:p w:rsidR="00B22741" w:rsidRPr="00202A76" w:rsidRDefault="00B22741" w:rsidP="00B227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5/22高一高二第二次期中考成績輸入截止</w:t>
            </w:r>
          </w:p>
          <w:p w:rsidR="00A17DCA" w:rsidRPr="00905931" w:rsidRDefault="00B22741" w:rsidP="00B22741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5/24公告高三補考名單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541B3E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5/27~5/31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114A7" w:rsidRDefault="00541B3E" w:rsidP="00D114A7">
            <w:pPr>
              <w:rPr>
                <w:rFonts w:ascii="標楷體" w:eastAsia="標楷體" w:hAnsi="標楷體" w:cs="標楷體" w:hint="eastAsia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27~5/28高一高二第2次作業抽查補檢</w:t>
            </w:r>
          </w:p>
          <w:p w:rsidR="00541B3E" w:rsidRPr="00D114A7" w:rsidRDefault="00D114A7" w:rsidP="00D114A7">
            <w:pP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5/3</w:t>
            </w:r>
            <w:r>
              <w:rPr>
                <w:rFonts w:ascii="標楷體" w:eastAsia="標楷體" w:hAnsi="標楷體" w:cs="標楷體" w:hint="eastAsia"/>
                <w:color w:val="00B0F0"/>
                <w:sz w:val="20"/>
                <w:szCs w:val="20"/>
              </w:rPr>
              <w:t>0</w:t>
            </w: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畢業典禮預演</w:t>
            </w:r>
          </w:p>
          <w:p w:rsidR="00A17DCA" w:rsidRPr="00905931" w:rsidRDefault="00541B3E" w:rsidP="00D114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5/31高三第一次補考</w:t>
            </w:r>
            <w:r w:rsidR="00D114A7">
              <w:rPr>
                <w:rFonts w:ascii="標楷體" w:eastAsia="標楷體" w:hAnsi="標楷體" w:cs="標楷體" w:hint="eastAsia"/>
                <w:color w:val="00B050"/>
                <w:sz w:val="20"/>
                <w:szCs w:val="20"/>
              </w:rPr>
              <w:t>、</w:t>
            </w:r>
            <w:bookmarkStart w:id="0" w:name="_GoBack"/>
            <w:bookmarkEnd w:id="0"/>
            <w:r>
              <w:rPr>
                <w:rFonts w:ascii="標楷體" w:eastAsia="標楷體" w:hAnsi="標楷體" w:cs="標楷體"/>
                <w:color w:val="00B050"/>
                <w:sz w:val="20"/>
                <w:szCs w:val="20"/>
              </w:rPr>
              <w:t>高三大掃除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541B3E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3~6/6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B0F0"/>
                <w:sz w:val="20"/>
                <w:szCs w:val="20"/>
              </w:rPr>
              <w:t>6/3畢業典禮</w:t>
            </w:r>
          </w:p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6/5教師送交高三第一次補考成績截止</w:t>
            </w:r>
          </w:p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6/7公告高三第二次補考名單</w:t>
            </w:r>
          </w:p>
          <w:p w:rsidR="00A17DCA" w:rsidRPr="00905931" w:rsidRDefault="00541B3E" w:rsidP="00541B3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6/7端午節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541B3E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10~6/14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6/10~6/14</w:t>
            </w:r>
            <w:proofErr w:type="gramStart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各</w:t>
            </w:r>
            <w:proofErr w:type="gramEnd"/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科期末教學研究會</w:t>
            </w:r>
          </w:p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6/10~6/15日本國際教育旅行</w:t>
            </w:r>
          </w:p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6/12高三第二次補考</w:t>
            </w:r>
          </w:p>
          <w:p w:rsidR="00A17DCA" w:rsidRP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FF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FF"/>
                <w:sz w:val="20"/>
                <w:szCs w:val="20"/>
              </w:rPr>
              <w:t>6/14專業科目競試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其他</w:t>
            </w: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9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541B3E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17~6/21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41B3E" w:rsidRDefault="00541B3E" w:rsidP="00541B3E">
            <w:pP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6/17高三第二次補考成績送交截止</w:t>
            </w:r>
          </w:p>
          <w:p w:rsidR="00A17DCA" w:rsidRP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6/20公布高三應重讀名單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541B3E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6/24~6/28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41B3E" w:rsidRDefault="00541B3E" w:rsidP="00541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6/25~6/28高一高二期末考</w:t>
            </w:r>
          </w:p>
          <w:p w:rsidR="00A17DCA" w:rsidRPr="00905931" w:rsidRDefault="00541B3E" w:rsidP="00541B3E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6/28</w:t>
            </w:r>
            <w:r>
              <w:rPr>
                <w:rFonts w:ascii="標楷體" w:eastAsia="標楷體" w:hAnsi="標楷體" w:cs="標楷體"/>
                <w:color w:val="00B050"/>
                <w:sz w:val="20"/>
                <w:szCs w:val="20"/>
              </w:rPr>
              <w:t>期末大掃除</w:t>
            </w:r>
            <w:r>
              <w:rPr>
                <w:rFonts w:ascii="標楷體" w:eastAsia="標楷體" w:hAnsi="標楷體" w:cs="標楷體"/>
                <w:sz w:val="20"/>
                <w:szCs w:val="20"/>
              </w:rPr>
              <w:t>、</w:t>
            </w:r>
            <w:r>
              <w:rPr>
                <w:rFonts w:ascii="標楷體" w:eastAsia="標楷體" w:hAnsi="標楷體" w:cs="標楷體"/>
                <w:color w:val="000000"/>
                <w:sz w:val="20"/>
                <w:szCs w:val="20"/>
              </w:rPr>
              <w:t>休業式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A17DCA" w:rsidTr="0023089D">
        <w:trPr>
          <w:trHeight w:val="1021"/>
          <w:jc w:val="center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7DCA" w:rsidRDefault="00A17DC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905931" w:rsidRDefault="00FF612E" w:rsidP="005E1C26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7/1~7/5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F612E" w:rsidRDefault="00FF612E" w:rsidP="00FF61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標楷體"/>
                <w:color w:val="00B05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000000"/>
                <w:sz w:val="20"/>
                <w:szCs w:val="20"/>
                <w:highlight w:val="white"/>
              </w:rPr>
              <w:t>7/1暑假開始、</w:t>
            </w:r>
            <w:r>
              <w:rPr>
                <w:rFonts w:ascii="標楷體" w:eastAsia="標楷體" w:hAnsi="標楷體" w:cs="標楷體"/>
                <w:color w:val="00B050"/>
                <w:sz w:val="20"/>
                <w:szCs w:val="20"/>
              </w:rPr>
              <w:t>返校打掃開始</w:t>
            </w:r>
          </w:p>
          <w:p w:rsidR="00A17DCA" w:rsidRPr="00905931" w:rsidRDefault="00FF612E" w:rsidP="00FF61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4" w:lineRule="auto"/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color w:val="CC0000"/>
                <w:sz w:val="20"/>
                <w:szCs w:val="20"/>
              </w:rPr>
              <w:t>7/3高一高二期末考及學期總成績輸入截止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7DCA" w:rsidRPr="001F4EAC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1F4EAC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A17DCA" w:rsidRPr="00905931" w:rsidRDefault="00A17DCA" w:rsidP="0038067F">
            <w:pPr>
              <w:jc w:val="both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A17DCA" w:rsidRDefault="00A17DCA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RPr="00E83AFA" w:rsidTr="0023089D">
        <w:trPr>
          <w:trHeight w:val="390"/>
          <w:jc w:val="center"/>
        </w:trPr>
        <w:tc>
          <w:tcPr>
            <w:tcW w:w="11274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12E" w:rsidRPr="00FF612E" w:rsidRDefault="002C1EEF" w:rsidP="00FF612E">
            <w:pPr>
              <w:rPr>
                <w:rFonts w:ascii="標楷體" w:eastAsia="標楷體" w:hAnsi="標楷體"/>
                <w:color w:val="FF0000"/>
                <w:sz w:val="20"/>
                <w:szCs w:val="20"/>
              </w:rPr>
            </w:pP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查核：請於</w:t>
            </w:r>
            <w:r w:rsidR="00FF612E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2/25</w:t>
            </w:r>
            <w:r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(</w:t>
            </w:r>
            <w:proofErr w:type="gramStart"/>
            <w:r w:rsidR="00FF612E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一</w:t>
            </w:r>
            <w:proofErr w:type="gramEnd"/>
            <w:r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)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前上傳至</w:t>
            </w:r>
            <w:r w:rsidR="00FF612E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大安高工進修部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網站</w:t>
            </w:r>
            <w:r w:rsidR="00FF612E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-107學年度學校日(左上角專區)-教學活動計畫-該教學進度表年級-班級</w:t>
            </w:r>
          </w:p>
        </w:tc>
      </w:tr>
    </w:tbl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有增列重大考試行事曆，供老師酌參，老師在撰寫教學進度時可參考編列進度，之後可將之刪除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6A3E" w:rsidRDefault="00F56A3E">
      <w:r>
        <w:separator/>
      </w:r>
    </w:p>
  </w:endnote>
  <w:endnote w:type="continuationSeparator" w:id="0">
    <w:p w:rsidR="00F56A3E" w:rsidRDefault="00F56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6A3E" w:rsidRDefault="00F56A3E">
      <w:r>
        <w:separator/>
      </w:r>
    </w:p>
  </w:footnote>
  <w:footnote w:type="continuationSeparator" w:id="0">
    <w:p w:rsidR="00F56A3E" w:rsidRDefault="00F56A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72149"/>
    <w:rsid w:val="000A2DDB"/>
    <w:rsid w:val="000D1300"/>
    <w:rsid w:val="000D47E0"/>
    <w:rsid w:val="000F4746"/>
    <w:rsid w:val="00107DBD"/>
    <w:rsid w:val="0012270A"/>
    <w:rsid w:val="001340EE"/>
    <w:rsid w:val="00166750"/>
    <w:rsid w:val="001A387F"/>
    <w:rsid w:val="001E20F7"/>
    <w:rsid w:val="001E3050"/>
    <w:rsid w:val="001F4EAC"/>
    <w:rsid w:val="002166D4"/>
    <w:rsid w:val="0023089D"/>
    <w:rsid w:val="00240356"/>
    <w:rsid w:val="002B3FC0"/>
    <w:rsid w:val="002C1EEF"/>
    <w:rsid w:val="002C27E4"/>
    <w:rsid w:val="002C32E8"/>
    <w:rsid w:val="002C5F45"/>
    <w:rsid w:val="002F7B8D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410D7F"/>
    <w:rsid w:val="004275E4"/>
    <w:rsid w:val="00453306"/>
    <w:rsid w:val="00460122"/>
    <w:rsid w:val="00467CD8"/>
    <w:rsid w:val="004A30BF"/>
    <w:rsid w:val="004E5B73"/>
    <w:rsid w:val="005118E9"/>
    <w:rsid w:val="005214D4"/>
    <w:rsid w:val="00533409"/>
    <w:rsid w:val="00541B3E"/>
    <w:rsid w:val="005640B4"/>
    <w:rsid w:val="005C4087"/>
    <w:rsid w:val="005D576A"/>
    <w:rsid w:val="00600C8A"/>
    <w:rsid w:val="00601530"/>
    <w:rsid w:val="00620E37"/>
    <w:rsid w:val="006567E2"/>
    <w:rsid w:val="006C6689"/>
    <w:rsid w:val="006F3269"/>
    <w:rsid w:val="00707EA9"/>
    <w:rsid w:val="00712A2D"/>
    <w:rsid w:val="00722328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74FF6"/>
    <w:rsid w:val="008959A7"/>
    <w:rsid w:val="008E0C5D"/>
    <w:rsid w:val="00905931"/>
    <w:rsid w:val="009343DB"/>
    <w:rsid w:val="00940F4B"/>
    <w:rsid w:val="00966369"/>
    <w:rsid w:val="00990BCA"/>
    <w:rsid w:val="009A45EF"/>
    <w:rsid w:val="00A00112"/>
    <w:rsid w:val="00A067C8"/>
    <w:rsid w:val="00A06D55"/>
    <w:rsid w:val="00A17DCA"/>
    <w:rsid w:val="00A24CD9"/>
    <w:rsid w:val="00A34E18"/>
    <w:rsid w:val="00A42A97"/>
    <w:rsid w:val="00A728FA"/>
    <w:rsid w:val="00A94798"/>
    <w:rsid w:val="00AB3F82"/>
    <w:rsid w:val="00AB40B2"/>
    <w:rsid w:val="00AF467D"/>
    <w:rsid w:val="00B22741"/>
    <w:rsid w:val="00B35FC0"/>
    <w:rsid w:val="00BB0031"/>
    <w:rsid w:val="00BE0E91"/>
    <w:rsid w:val="00C4434A"/>
    <w:rsid w:val="00C470FE"/>
    <w:rsid w:val="00CD7B3F"/>
    <w:rsid w:val="00CE21EB"/>
    <w:rsid w:val="00D114A7"/>
    <w:rsid w:val="00D17486"/>
    <w:rsid w:val="00D44D7E"/>
    <w:rsid w:val="00D629CE"/>
    <w:rsid w:val="00D9067D"/>
    <w:rsid w:val="00DB7710"/>
    <w:rsid w:val="00DD2482"/>
    <w:rsid w:val="00E304C6"/>
    <w:rsid w:val="00E50F7E"/>
    <w:rsid w:val="00E56CFA"/>
    <w:rsid w:val="00E83AFA"/>
    <w:rsid w:val="00EC0590"/>
    <w:rsid w:val="00F56A3E"/>
    <w:rsid w:val="00F61ECA"/>
    <w:rsid w:val="00FB6C16"/>
    <w:rsid w:val="00FB7F63"/>
    <w:rsid w:val="00FE54E8"/>
    <w:rsid w:val="00FF612E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9D511A-7919-46A9-88F2-95EA7F863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262</Words>
  <Characters>1500</Characters>
  <Application>Microsoft Office Word</Application>
  <DocSecurity>0</DocSecurity>
  <Lines>12</Lines>
  <Paragraphs>3</Paragraphs>
  <ScaleCrop>false</ScaleCrop>
  <Company>taivs</Company>
  <LinksUpToDate>false</LinksUpToDate>
  <CharactersWithSpaces>1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6</cp:revision>
  <dcterms:created xsi:type="dcterms:W3CDTF">2019-01-21T07:34:00Z</dcterms:created>
  <dcterms:modified xsi:type="dcterms:W3CDTF">2019-02-13T06:24:00Z</dcterms:modified>
</cp:coreProperties>
</file>